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07A30" w14:textId="77777777" w:rsidR="00D6421C" w:rsidRDefault="00AE358A">
      <w:pPr>
        <w:pStyle w:val="Title"/>
      </w:pPr>
      <w:bookmarkStart w:id="0" w:name="_GoBack"/>
      <w:bookmarkEnd w:id="0"/>
      <w:r>
        <w:t>Fitting A Linear Regression Model</w:t>
      </w:r>
    </w:p>
    <w:p w14:paraId="698C37CF" w14:textId="77777777" w:rsidR="00D6421C" w:rsidRDefault="00AE358A">
      <w:pPr>
        <w:pStyle w:val="Author"/>
      </w:pPr>
      <w:r>
        <w:t>Jeevan</w:t>
      </w:r>
    </w:p>
    <w:p w14:paraId="4345FF21" w14:textId="77777777" w:rsidR="00B3322B" w:rsidRDefault="00AE358A" w:rsidP="00B3322B">
      <w:pPr>
        <w:pStyle w:val="Date"/>
      </w:pPr>
      <w:r>
        <w:t>12/06/2019</w:t>
      </w:r>
    </w:p>
    <w:p w14:paraId="6F596349" w14:textId="77777777" w:rsidR="00B3322B" w:rsidRDefault="00B3322B" w:rsidP="00B3322B">
      <w:pPr>
        <w:pStyle w:val="BodyText"/>
      </w:pPr>
      <w:r>
        <w:t>A rocket motor is manufactured by bonding together two types of propellants, an igniter and a sustainer. The shear strength of the bond (Y) is thought to be a linear function of the age of the propellant (X) when the motor is cast.</w:t>
      </w:r>
    </w:p>
    <w:p w14:paraId="5342E09A" w14:textId="77777777" w:rsidR="00B3322B" w:rsidRDefault="00B3322B" w:rsidP="00B3322B">
      <w:pPr>
        <w:pStyle w:val="BodyText"/>
      </w:pPr>
      <w:r>
        <w:t>Fit a simple linear regression to the data that involving the following steps by using R.</w:t>
      </w:r>
    </w:p>
    <w:p w14:paraId="47AF622A" w14:textId="77777777" w:rsidR="00B3322B" w:rsidRDefault="00B3322B" w:rsidP="00B3322B">
      <w:pPr>
        <w:pStyle w:val="BodyText"/>
      </w:pPr>
      <w:r>
        <w:t>a)</w:t>
      </w:r>
      <w:r>
        <w:tab/>
        <w:t>Plot the scatter diagram for the data.</w:t>
      </w:r>
    </w:p>
    <w:p w14:paraId="2E55C684" w14:textId="77777777" w:rsidR="00B3322B" w:rsidRDefault="00B3322B" w:rsidP="00B3322B">
      <w:pPr>
        <w:pStyle w:val="BodyText"/>
      </w:pPr>
      <w:r>
        <w:t>b)</w:t>
      </w:r>
      <w:r>
        <w:tab/>
        <w:t>Estimate the parameters of a simple linear regression model.</w:t>
      </w:r>
    </w:p>
    <w:p w14:paraId="2BAD86F4" w14:textId="77777777" w:rsidR="00B3322B" w:rsidRDefault="00B3322B" w:rsidP="00B3322B">
      <w:pPr>
        <w:pStyle w:val="BodyText"/>
      </w:pPr>
      <w:r>
        <w:t>c)</w:t>
      </w:r>
      <w:r>
        <w:tab/>
        <w:t>Obtain the fitted values of the model.</w:t>
      </w:r>
    </w:p>
    <w:p w14:paraId="3B1EFFAE" w14:textId="77777777" w:rsidR="00B3322B" w:rsidRDefault="00B3322B" w:rsidP="00B3322B">
      <w:pPr>
        <w:pStyle w:val="BodyText"/>
      </w:pPr>
      <w:r>
        <w:t>d)</w:t>
      </w:r>
      <w:r>
        <w:tab/>
        <w:t>Show that the sum of fitted values and sum of observed values of Y are equal.</w:t>
      </w:r>
    </w:p>
    <w:p w14:paraId="2F43832A" w14:textId="77777777" w:rsidR="00B3322B" w:rsidRDefault="00B3322B" w:rsidP="00B3322B">
      <w:pPr>
        <w:pStyle w:val="BodyText"/>
      </w:pPr>
      <w:r>
        <w:t>e)</w:t>
      </w:r>
      <w:r>
        <w:tab/>
        <w:t>Obtain the residuals and show that the sum of residuals is zero.</w:t>
      </w:r>
    </w:p>
    <w:p w14:paraId="4C0BAAA3" w14:textId="77777777" w:rsidR="00CE28AB" w:rsidRPr="00B3322B" w:rsidRDefault="00CE28AB" w:rsidP="00B3322B">
      <w:pPr>
        <w:pStyle w:val="BodyText"/>
      </w:pPr>
    </w:p>
    <w:p w14:paraId="769E1AE2" w14:textId="77777777" w:rsidR="00D6421C" w:rsidRDefault="00AE35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2A7A50FB" w14:textId="77777777" w:rsidR="00D6421C" w:rsidRDefault="00AE358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' was built under R version 3.5.2</w:t>
      </w:r>
    </w:p>
    <w:p w14:paraId="318170D8" w14:textId="77777777" w:rsidR="00D6421C" w:rsidRDefault="00AE358A">
      <w:pPr>
        <w:pStyle w:val="SourceCode"/>
      </w:pPr>
      <w:r>
        <w:rPr>
          <w:rStyle w:val="NormalTok"/>
        </w:rPr>
        <w:t>lab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excel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Jeevan/Desktop/Christ University/Statistics/Linear Regression/lab1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lab1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ab1)</w:t>
      </w:r>
    </w:p>
    <w:p w14:paraId="4DD2E922" w14:textId="77777777" w:rsidR="00D6421C" w:rsidRDefault="00AE358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ge,sheer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Scatter Plot"</w:t>
      </w:r>
      <w:r>
        <w:rPr>
          <w:rStyle w:val="NormalTok"/>
        </w:rPr>
        <w:t>)</w:t>
      </w:r>
    </w:p>
    <w:p w14:paraId="2F468EF3" w14:textId="77777777" w:rsidR="00D6421C" w:rsidRDefault="00AE358A">
      <w:pPr>
        <w:pStyle w:val="FirstParagraph"/>
      </w:pPr>
      <w:r>
        <w:rPr>
          <w:noProof/>
        </w:rPr>
        <w:lastRenderedPageBreak/>
        <w:drawing>
          <wp:inline distT="0" distB="0" distL="0" distR="0" wp14:anchorId="6BEB812F" wp14:editId="44C7D92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174025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6D2B3" w14:textId="77777777" w:rsidR="00D6421C" w:rsidRDefault="00AE358A">
      <w:pPr>
        <w:pStyle w:val="SourceCode"/>
      </w:pPr>
      <w:proofErr w:type="spellStart"/>
      <w:proofErr w:type="gramStart"/>
      <w:r>
        <w:rPr>
          <w:rStyle w:val="KeywordTok"/>
        </w:rPr>
        <w:t>scatter.smooth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ge,sheer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itted Linear Scatter Plot"</w:t>
      </w:r>
      <w:r>
        <w:rPr>
          <w:rStyle w:val="NormalTok"/>
        </w:rPr>
        <w:t>)</w:t>
      </w:r>
    </w:p>
    <w:p w14:paraId="722DEF5F" w14:textId="77777777" w:rsidR="00B3322B" w:rsidRDefault="00AE358A">
      <w:pPr>
        <w:pStyle w:val="FirstParagraph"/>
      </w:pPr>
      <w:r>
        <w:rPr>
          <w:noProof/>
        </w:rPr>
        <w:drawing>
          <wp:inline distT="0" distB="0" distL="0" distR="0" wp14:anchorId="41E217AA" wp14:editId="19B2A99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1740256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7450140" w14:textId="77777777" w:rsidR="00D6421C" w:rsidRDefault="00AE358A">
      <w:pPr>
        <w:pStyle w:val="FirstParagraph"/>
      </w:pPr>
      <w:r>
        <w:t>The above figure shows a scatter plot for the data with a fitted linear regression model.</w:t>
      </w:r>
    </w:p>
    <w:p w14:paraId="5D4DEA43" w14:textId="77777777" w:rsidR="00D6421C" w:rsidRDefault="00AE358A">
      <w:pPr>
        <w:pStyle w:val="SourceCode"/>
      </w:pPr>
      <w:r>
        <w:rPr>
          <w:rStyle w:val="NormalTok"/>
        </w:rPr>
        <w:lastRenderedPageBreak/>
        <w:t>model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eer</w:t>
      </w:r>
      <w:r>
        <w:rPr>
          <w:rStyle w:val="OperatorTok"/>
        </w:rPr>
        <w:t>~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1120E967" w14:textId="77777777" w:rsidR="00D6421C" w:rsidRDefault="00AE35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sheer ~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>##     2627.82       -37.15</w:t>
      </w:r>
    </w:p>
    <w:p w14:paraId="36A6DED3" w14:textId="77777777" w:rsidR="00D6421C" w:rsidRDefault="00CB560B">
      <w:pPr>
        <w:pStyle w:val="FirstParagraph"/>
      </w:pPr>
      <w:r>
        <w:t>W</w:t>
      </w:r>
      <w:r w:rsidR="00AE358A">
        <w:t>e fit a linear model to the variables which gives us the slope intercept.</w:t>
      </w:r>
    </w:p>
    <w:p w14:paraId="3ABF064A" w14:textId="77777777" w:rsidR="00D6421C" w:rsidRDefault="00AE358A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fitted.values</w:t>
      </w:r>
      <w:proofErr w:type="spellEnd"/>
      <w:proofErr w:type="gramEnd"/>
      <w:r>
        <w:rPr>
          <w:rStyle w:val="NormalTok"/>
        </w:rPr>
        <w:t>(model)</w:t>
      </w:r>
      <w:r>
        <w:br/>
      </w:r>
      <w:r>
        <w:rPr>
          <w:rStyle w:val="NormalTok"/>
        </w:rPr>
        <w:t>fit</w:t>
      </w:r>
    </w:p>
    <w:p w14:paraId="4D612338" w14:textId="77777777" w:rsidR="00D6421C" w:rsidRDefault="00AE358A">
      <w:pPr>
        <w:pStyle w:val="SourceCode"/>
        <w:rPr>
          <w:rStyle w:val="VerbatimChar"/>
        </w:rPr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2051.942 1745.425 2330.594 1996.211 2423.478 1921.904 1736.136 2534.93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2349.170 2219.133 2144.826 2488.496 1698.983 2265.575 1810.443 1959.058 </w:t>
      </w:r>
      <w:r>
        <w:br/>
      </w:r>
      <w:r>
        <w:rPr>
          <w:rStyle w:val="VerbatimChar"/>
        </w:rPr>
        <w:t xml:space="preserve">##       17       18       19       20 </w:t>
      </w:r>
      <w:r>
        <w:br/>
      </w:r>
      <w:r>
        <w:rPr>
          <w:rStyle w:val="VerbatimChar"/>
        </w:rPr>
        <w:t>## 2404.901 2163.402 2553.515 1829.020</w:t>
      </w:r>
    </w:p>
    <w:p w14:paraId="2290E91F" w14:textId="77777777" w:rsidR="00BE3EB4" w:rsidRDefault="00BE3EB4">
      <w:pPr>
        <w:pStyle w:val="SourceCode"/>
      </w:pPr>
      <w:r>
        <w:rPr>
          <w:rStyle w:val="VerbatimChar"/>
        </w:rPr>
        <w:t>These are the fitted values of the model.</w:t>
      </w:r>
    </w:p>
    <w:p w14:paraId="2C4C1292" w14:textId="77777777" w:rsidR="00D6421C" w:rsidRDefault="00AE358A">
      <w:pPr>
        <w:pStyle w:val="SourceCode"/>
      </w:pPr>
      <w:r>
        <w:rPr>
          <w:rStyle w:val="NormalTok"/>
        </w:rPr>
        <w:t>res=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model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res)</w:t>
      </w:r>
    </w:p>
    <w:p w14:paraId="7D712960" w14:textId="77777777" w:rsidR="00D6421C" w:rsidRDefault="00AE358A">
      <w:pPr>
        <w:pStyle w:val="SourceCode"/>
      </w:pPr>
      <w:r>
        <w:rPr>
          <w:rStyle w:val="VerbatimChar"/>
        </w:rPr>
        <w:t>## [1] -1.367795e-13</w:t>
      </w:r>
    </w:p>
    <w:p w14:paraId="794D4CDF" w14:textId="77777777" w:rsidR="00D6421C" w:rsidRDefault="00AE358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it)</w:t>
      </w:r>
    </w:p>
    <w:p w14:paraId="258AF0BD" w14:textId="77777777" w:rsidR="00D6421C" w:rsidRDefault="00AE358A">
      <w:pPr>
        <w:pStyle w:val="SourceCode"/>
      </w:pPr>
      <w:r>
        <w:rPr>
          <w:rStyle w:val="VerbatimChar"/>
        </w:rPr>
        <w:t>## [1] 42627.15</w:t>
      </w:r>
    </w:p>
    <w:p w14:paraId="5E424186" w14:textId="77777777" w:rsidR="00D6421C" w:rsidRDefault="00AE358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heer)</w:t>
      </w:r>
    </w:p>
    <w:p w14:paraId="2ED89ABB" w14:textId="77777777" w:rsidR="00CB560B" w:rsidRDefault="00AE358A">
      <w:pPr>
        <w:pStyle w:val="SourceCode"/>
        <w:rPr>
          <w:rStyle w:val="VerbatimChar"/>
        </w:rPr>
      </w:pPr>
      <w:r>
        <w:rPr>
          <w:rStyle w:val="VerbatimChar"/>
        </w:rPr>
        <w:t>## [1] 42627.15</w:t>
      </w:r>
    </w:p>
    <w:p w14:paraId="46B4C4BC" w14:textId="77777777" w:rsidR="00CB560B" w:rsidRDefault="00CB560B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1FEC411B" w14:textId="77777777" w:rsidR="00CB560B" w:rsidRDefault="00CB560B">
      <w:pPr>
        <w:pStyle w:val="SourceCode"/>
        <w:rPr>
          <w:rStyle w:val="VerbatimChar"/>
        </w:rPr>
      </w:pPr>
      <w:r>
        <w:rPr>
          <w:rStyle w:val="VerbatimChar"/>
        </w:rPr>
        <w:t xml:space="preserve">Here we see that the sum of residuals in nearly zero. </w:t>
      </w:r>
    </w:p>
    <w:p w14:paraId="458A765C" w14:textId="77777777" w:rsidR="0052692F" w:rsidRPr="00CB560B" w:rsidRDefault="0052692F">
      <w:pPr>
        <w:pStyle w:val="SourceCode"/>
        <w:rPr>
          <w:rFonts w:ascii="Consolas" w:hAnsi="Consolas"/>
          <w:sz w:val="22"/>
        </w:rPr>
      </w:pPr>
      <w:proofErr w:type="gramStart"/>
      <w:r>
        <w:rPr>
          <w:rStyle w:val="VerbatimChar"/>
        </w:rPr>
        <w:t>Also</w:t>
      </w:r>
      <w:proofErr w:type="gramEnd"/>
      <w:r>
        <w:t xml:space="preserve"> the sum of fitted values and sum of observed values of Y are equal.</w:t>
      </w:r>
    </w:p>
    <w:sectPr w:rsidR="0052692F" w:rsidRPr="00CB56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D0413" w14:textId="77777777" w:rsidR="008F10DD" w:rsidRDefault="008F10DD">
      <w:pPr>
        <w:spacing w:after="0"/>
      </w:pPr>
      <w:r>
        <w:separator/>
      </w:r>
    </w:p>
  </w:endnote>
  <w:endnote w:type="continuationSeparator" w:id="0">
    <w:p w14:paraId="438E3F2A" w14:textId="77777777" w:rsidR="008F10DD" w:rsidRDefault="008F1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0129C" w14:textId="77777777" w:rsidR="008F10DD" w:rsidRDefault="008F10DD">
      <w:r>
        <w:separator/>
      </w:r>
    </w:p>
  </w:footnote>
  <w:footnote w:type="continuationSeparator" w:id="0">
    <w:p w14:paraId="28E76B25" w14:textId="77777777" w:rsidR="008F10DD" w:rsidRDefault="008F1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074C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C700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NDcwNjE1MrK0MLRU0lEKTi0uzszPAykwqgUAqNXtTywAAAA="/>
  </w:docVars>
  <w:rsids>
    <w:rsidRoot w:val="00590D07"/>
    <w:rsid w:val="00011C8B"/>
    <w:rsid w:val="004E29B3"/>
    <w:rsid w:val="0052692F"/>
    <w:rsid w:val="00590D07"/>
    <w:rsid w:val="006C01BF"/>
    <w:rsid w:val="00784D58"/>
    <w:rsid w:val="008D6863"/>
    <w:rsid w:val="008F10DD"/>
    <w:rsid w:val="00AE358A"/>
    <w:rsid w:val="00B3322B"/>
    <w:rsid w:val="00B86B75"/>
    <w:rsid w:val="00BC48D5"/>
    <w:rsid w:val="00BE3EB4"/>
    <w:rsid w:val="00C36279"/>
    <w:rsid w:val="00CB560B"/>
    <w:rsid w:val="00CE28AB"/>
    <w:rsid w:val="00D642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89DCE"/>
  <w15:docId w15:val="{53609FAA-470F-4FDB-AB9E-2390603F8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tting A Linear Regression Model</vt:lpstr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A Linear Regression Model</dc:title>
  <dc:creator>Jeevan</dc:creator>
  <cp:keywords/>
  <cp:lastModifiedBy>Jeevan Koshy</cp:lastModifiedBy>
  <cp:revision>8</cp:revision>
  <cp:lastPrinted>2019-06-12T07:17:00Z</cp:lastPrinted>
  <dcterms:created xsi:type="dcterms:W3CDTF">2019-06-12T07:12:00Z</dcterms:created>
  <dcterms:modified xsi:type="dcterms:W3CDTF">2019-06-12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19</vt:lpwstr>
  </property>
  <property fmtid="{D5CDD505-2E9C-101B-9397-08002B2CF9AE}" pid="3" name="output">
    <vt:lpwstr>word_document</vt:lpwstr>
  </property>
</Properties>
</file>